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12A23" w:rsidRPr="005C3E59" w:rsidRDefault="000851A8" w:rsidP="005C3E59">
      <w:pPr>
        <w:ind w:left="-284"/>
        <w:jc w:val="center"/>
        <w:rPr>
          <w:b/>
          <w:i/>
          <w:u w:val="single"/>
        </w:rPr>
      </w:pPr>
      <w:r>
        <w:rPr>
          <w:b/>
          <w:i/>
          <w:u w:val="single"/>
        </w:rPr>
        <w:t>COMMUNIT</w:t>
      </w:r>
      <w:r w:rsidR="00397782">
        <w:rPr>
          <w:b/>
          <w:i/>
          <w:u w:val="single"/>
        </w:rPr>
        <w:t xml:space="preserve">Y </w:t>
      </w:r>
      <w:r w:rsidR="008221C1">
        <w:rPr>
          <w:b/>
          <w:i/>
          <w:u w:val="single"/>
        </w:rPr>
        <w:t>VAN</w:t>
      </w:r>
      <w:r w:rsidR="005C3E59">
        <w:rPr>
          <w:b/>
          <w:i/>
          <w:u w:val="single"/>
        </w:rPr>
        <w:t xml:space="preserve"> - Expression of Interest Application Form</w:t>
      </w:r>
    </w:p>
    <w:tbl>
      <w:tblPr>
        <w:tblStyle w:val="TableGrid"/>
        <w:tblW w:w="9422" w:type="dxa"/>
        <w:tblLook w:val="04A0" w:firstRow="1" w:lastRow="0" w:firstColumn="1" w:lastColumn="0" w:noHBand="0" w:noVBand="1"/>
      </w:tblPr>
      <w:tblGrid>
        <w:gridCol w:w="2952"/>
        <w:gridCol w:w="1616"/>
        <w:gridCol w:w="1617"/>
        <w:gridCol w:w="1616"/>
        <w:gridCol w:w="1621"/>
      </w:tblGrid>
      <w:tr w:rsidR="00612A23" w:rsidTr="008221C1">
        <w:trPr>
          <w:trHeight w:val="373"/>
        </w:trPr>
        <w:tc>
          <w:tcPr>
            <w:tcW w:w="2952" w:type="dxa"/>
            <w:shd w:val="clear" w:color="auto" w:fill="EEECE1" w:themeFill="background2"/>
          </w:tcPr>
          <w:p w:rsidR="00612A23" w:rsidRPr="00FE5507" w:rsidRDefault="00612A23" w:rsidP="001C4321">
            <w:pPr>
              <w:rPr>
                <w:b/>
              </w:rPr>
            </w:pPr>
            <w:r w:rsidRPr="00FE5507">
              <w:rPr>
                <w:b/>
              </w:rPr>
              <w:t>Date</w:t>
            </w:r>
          </w:p>
        </w:tc>
        <w:tc>
          <w:tcPr>
            <w:tcW w:w="6469" w:type="dxa"/>
            <w:gridSpan w:val="4"/>
          </w:tcPr>
          <w:p w:rsidR="00612A23" w:rsidRDefault="00612A23" w:rsidP="002020DC"/>
        </w:tc>
      </w:tr>
      <w:tr w:rsidR="00612A23" w:rsidTr="008221C1">
        <w:trPr>
          <w:trHeight w:val="352"/>
        </w:trPr>
        <w:tc>
          <w:tcPr>
            <w:tcW w:w="9422" w:type="dxa"/>
            <w:gridSpan w:val="5"/>
            <w:shd w:val="clear" w:color="auto" w:fill="auto"/>
          </w:tcPr>
          <w:p w:rsidR="00612A23" w:rsidRDefault="001D1178" w:rsidP="001C4321">
            <w:pPr>
              <w:rPr>
                <w:b/>
              </w:rPr>
            </w:pPr>
            <w:r>
              <w:rPr>
                <w:b/>
              </w:rPr>
              <w:t>Must Have a Valid Driver Licence</w:t>
            </w:r>
          </w:p>
        </w:tc>
      </w:tr>
      <w:tr w:rsidR="00612A23" w:rsidTr="008221C1">
        <w:trPr>
          <w:trHeight w:val="373"/>
        </w:trPr>
        <w:tc>
          <w:tcPr>
            <w:tcW w:w="9422" w:type="dxa"/>
            <w:gridSpan w:val="5"/>
            <w:shd w:val="clear" w:color="auto" w:fill="EEECE1" w:themeFill="background2"/>
          </w:tcPr>
          <w:p w:rsidR="00612A23" w:rsidRPr="00D46FA6" w:rsidRDefault="00612A23" w:rsidP="001C4321">
            <w:pPr>
              <w:rPr>
                <w:b/>
              </w:rPr>
            </w:pPr>
            <w:r>
              <w:rPr>
                <w:b/>
              </w:rPr>
              <w:t xml:space="preserve">Individual </w:t>
            </w:r>
            <w:r w:rsidR="008221C1">
              <w:rPr>
                <w:b/>
              </w:rPr>
              <w:t xml:space="preserve"> Driver </w:t>
            </w:r>
            <w:r>
              <w:rPr>
                <w:b/>
              </w:rPr>
              <w:t>Details</w:t>
            </w:r>
          </w:p>
        </w:tc>
      </w:tr>
      <w:tr w:rsidR="00612A23" w:rsidTr="008221C1">
        <w:trPr>
          <w:trHeight w:val="373"/>
        </w:trPr>
        <w:tc>
          <w:tcPr>
            <w:tcW w:w="2952" w:type="dxa"/>
            <w:shd w:val="clear" w:color="auto" w:fill="EEECE1" w:themeFill="background2"/>
          </w:tcPr>
          <w:p w:rsidR="00612A23" w:rsidRDefault="00612A23" w:rsidP="001C4321">
            <w:pPr>
              <w:tabs>
                <w:tab w:val="right" w:pos="2680"/>
              </w:tabs>
              <w:jc w:val="right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6469" w:type="dxa"/>
            <w:gridSpan w:val="4"/>
          </w:tcPr>
          <w:p w:rsidR="00612A23" w:rsidRDefault="00612A23" w:rsidP="001C4321"/>
        </w:tc>
      </w:tr>
      <w:tr w:rsidR="00612A23" w:rsidTr="008221C1">
        <w:trPr>
          <w:trHeight w:val="1474"/>
        </w:trPr>
        <w:tc>
          <w:tcPr>
            <w:tcW w:w="2952" w:type="dxa"/>
            <w:shd w:val="clear" w:color="auto" w:fill="EEECE1" w:themeFill="background2"/>
          </w:tcPr>
          <w:p w:rsidR="00612A23" w:rsidRDefault="00612A23" w:rsidP="001C4321">
            <w:pPr>
              <w:tabs>
                <w:tab w:val="right" w:pos="2680"/>
              </w:tabs>
              <w:jc w:val="right"/>
              <w:rPr>
                <w:b/>
              </w:rPr>
            </w:pPr>
            <w:r>
              <w:rPr>
                <w:b/>
              </w:rPr>
              <w:t>Address</w:t>
            </w:r>
          </w:p>
        </w:tc>
        <w:tc>
          <w:tcPr>
            <w:tcW w:w="6469" w:type="dxa"/>
            <w:gridSpan w:val="4"/>
          </w:tcPr>
          <w:p w:rsidR="00612A23" w:rsidRDefault="00612A23" w:rsidP="001C4321"/>
          <w:p w:rsidR="008221C1" w:rsidRDefault="008221C1" w:rsidP="001C4321"/>
          <w:p w:rsidR="008221C1" w:rsidRDefault="008221C1" w:rsidP="001C4321"/>
          <w:p w:rsidR="008221C1" w:rsidRDefault="008221C1" w:rsidP="001C4321"/>
        </w:tc>
      </w:tr>
      <w:tr w:rsidR="00612A23" w:rsidTr="008221C1">
        <w:trPr>
          <w:trHeight w:val="352"/>
        </w:trPr>
        <w:tc>
          <w:tcPr>
            <w:tcW w:w="2952" w:type="dxa"/>
            <w:shd w:val="clear" w:color="auto" w:fill="EEECE1" w:themeFill="background2"/>
          </w:tcPr>
          <w:p w:rsidR="00612A23" w:rsidRDefault="00612A23" w:rsidP="001C4321">
            <w:pPr>
              <w:tabs>
                <w:tab w:val="right" w:pos="2680"/>
              </w:tabs>
              <w:jc w:val="right"/>
              <w:rPr>
                <w:b/>
              </w:rPr>
            </w:pPr>
            <w:r>
              <w:rPr>
                <w:b/>
              </w:rPr>
              <w:t>Contact</w:t>
            </w:r>
          </w:p>
        </w:tc>
        <w:tc>
          <w:tcPr>
            <w:tcW w:w="6469" w:type="dxa"/>
            <w:gridSpan w:val="4"/>
          </w:tcPr>
          <w:p w:rsidR="00CC1235" w:rsidRDefault="00CC1235" w:rsidP="00CC1235"/>
        </w:tc>
      </w:tr>
      <w:tr w:rsidR="008221C1" w:rsidTr="008221C1">
        <w:trPr>
          <w:trHeight w:val="373"/>
        </w:trPr>
        <w:tc>
          <w:tcPr>
            <w:tcW w:w="2952" w:type="dxa"/>
            <w:shd w:val="clear" w:color="auto" w:fill="EEECE1" w:themeFill="background2"/>
          </w:tcPr>
          <w:p w:rsidR="008221C1" w:rsidRDefault="008221C1" w:rsidP="001C4321">
            <w:pPr>
              <w:tabs>
                <w:tab w:val="right" w:pos="2680"/>
              </w:tabs>
              <w:jc w:val="right"/>
              <w:rPr>
                <w:b/>
              </w:rPr>
            </w:pPr>
            <w:r>
              <w:rPr>
                <w:b/>
              </w:rPr>
              <w:t>Email Address</w:t>
            </w:r>
          </w:p>
        </w:tc>
        <w:tc>
          <w:tcPr>
            <w:tcW w:w="6469" w:type="dxa"/>
            <w:gridSpan w:val="4"/>
          </w:tcPr>
          <w:p w:rsidR="008221C1" w:rsidRDefault="008221C1" w:rsidP="00CC1235"/>
        </w:tc>
      </w:tr>
      <w:tr w:rsidR="00612A23" w:rsidTr="008221C1">
        <w:trPr>
          <w:trHeight w:val="373"/>
        </w:trPr>
        <w:tc>
          <w:tcPr>
            <w:tcW w:w="2952" w:type="dxa"/>
            <w:shd w:val="clear" w:color="auto" w:fill="F2F2F2" w:themeFill="background1" w:themeFillShade="F2"/>
          </w:tcPr>
          <w:p w:rsidR="00612A23" w:rsidRDefault="00612A23" w:rsidP="001C4321">
            <w:pPr>
              <w:tabs>
                <w:tab w:val="right" w:pos="2680"/>
              </w:tabs>
              <w:jc w:val="right"/>
              <w:rPr>
                <w:b/>
              </w:rPr>
            </w:pPr>
            <w:r>
              <w:rPr>
                <w:b/>
              </w:rPr>
              <w:t>Consent for DLDC to Contact</w:t>
            </w:r>
          </w:p>
        </w:tc>
        <w:tc>
          <w:tcPr>
            <w:tcW w:w="1616" w:type="dxa"/>
            <w:shd w:val="clear" w:color="auto" w:fill="F2F2F2" w:themeFill="background1" w:themeFillShade="F2"/>
          </w:tcPr>
          <w:p w:rsidR="00612A23" w:rsidRPr="00D46FA6" w:rsidRDefault="00612A23" w:rsidP="001C4321">
            <w:pPr>
              <w:jc w:val="center"/>
              <w:rPr>
                <w:b/>
              </w:rPr>
            </w:pPr>
            <w:r w:rsidRPr="00D46FA6">
              <w:rPr>
                <w:b/>
              </w:rPr>
              <w:t>Y = YES</w:t>
            </w:r>
          </w:p>
        </w:tc>
        <w:tc>
          <w:tcPr>
            <w:tcW w:w="1617" w:type="dxa"/>
          </w:tcPr>
          <w:p w:rsidR="00612A23" w:rsidRDefault="00CC1235" w:rsidP="001C4321">
            <w:r>
              <w:t>Y</w:t>
            </w:r>
          </w:p>
        </w:tc>
        <w:tc>
          <w:tcPr>
            <w:tcW w:w="1616" w:type="dxa"/>
            <w:shd w:val="clear" w:color="auto" w:fill="F2F2F2" w:themeFill="background1" w:themeFillShade="F2"/>
          </w:tcPr>
          <w:p w:rsidR="00612A23" w:rsidRPr="00D46FA6" w:rsidRDefault="00612A23" w:rsidP="001C4321">
            <w:pPr>
              <w:jc w:val="center"/>
              <w:rPr>
                <w:b/>
              </w:rPr>
            </w:pPr>
            <w:r w:rsidRPr="00D46FA6">
              <w:rPr>
                <w:b/>
              </w:rPr>
              <w:t>N = NO</w:t>
            </w:r>
          </w:p>
        </w:tc>
        <w:tc>
          <w:tcPr>
            <w:tcW w:w="1620" w:type="dxa"/>
          </w:tcPr>
          <w:p w:rsidR="00612A23" w:rsidRDefault="00612A23" w:rsidP="001C4321"/>
        </w:tc>
      </w:tr>
      <w:tr w:rsidR="00612A23" w:rsidTr="008221C1">
        <w:trPr>
          <w:trHeight w:val="352"/>
        </w:trPr>
        <w:tc>
          <w:tcPr>
            <w:tcW w:w="9422" w:type="dxa"/>
            <w:gridSpan w:val="5"/>
            <w:shd w:val="clear" w:color="auto" w:fill="auto"/>
          </w:tcPr>
          <w:p w:rsidR="00612A23" w:rsidRDefault="00612A23" w:rsidP="001C4321"/>
        </w:tc>
      </w:tr>
      <w:tr w:rsidR="00612A23" w:rsidTr="008221C1">
        <w:trPr>
          <w:trHeight w:val="373"/>
        </w:trPr>
        <w:tc>
          <w:tcPr>
            <w:tcW w:w="9422" w:type="dxa"/>
            <w:gridSpan w:val="5"/>
            <w:shd w:val="clear" w:color="auto" w:fill="EEECE1" w:themeFill="background2"/>
          </w:tcPr>
          <w:p w:rsidR="00612A23" w:rsidRDefault="00612A23" w:rsidP="001C4321">
            <w:r>
              <w:rPr>
                <w:b/>
              </w:rPr>
              <w:t>Community Group or Organisation Details</w:t>
            </w:r>
          </w:p>
        </w:tc>
      </w:tr>
      <w:tr w:rsidR="00612A23" w:rsidTr="008221C1">
        <w:trPr>
          <w:trHeight w:val="352"/>
        </w:trPr>
        <w:tc>
          <w:tcPr>
            <w:tcW w:w="2952" w:type="dxa"/>
            <w:shd w:val="clear" w:color="auto" w:fill="EEECE1" w:themeFill="background2"/>
          </w:tcPr>
          <w:p w:rsidR="00612A23" w:rsidRPr="00FE5507" w:rsidRDefault="00612A23" w:rsidP="001C4321">
            <w:pPr>
              <w:tabs>
                <w:tab w:val="right" w:pos="2680"/>
              </w:tabs>
              <w:rPr>
                <w:b/>
              </w:rPr>
            </w:pPr>
            <w:r>
              <w:rPr>
                <w:b/>
              </w:rPr>
              <w:t xml:space="preserve">                                          Name</w:t>
            </w:r>
            <w:r>
              <w:rPr>
                <w:b/>
              </w:rPr>
              <w:tab/>
            </w:r>
          </w:p>
        </w:tc>
        <w:tc>
          <w:tcPr>
            <w:tcW w:w="6469" w:type="dxa"/>
            <w:gridSpan w:val="4"/>
          </w:tcPr>
          <w:p w:rsidR="008221C1" w:rsidRDefault="008221C1" w:rsidP="001C4321"/>
        </w:tc>
      </w:tr>
      <w:tr w:rsidR="00612A23" w:rsidTr="008221C1">
        <w:trPr>
          <w:trHeight w:val="1495"/>
        </w:trPr>
        <w:tc>
          <w:tcPr>
            <w:tcW w:w="2952" w:type="dxa"/>
            <w:shd w:val="clear" w:color="auto" w:fill="EEECE1" w:themeFill="background2"/>
          </w:tcPr>
          <w:p w:rsidR="00612A23" w:rsidRDefault="00612A23" w:rsidP="001C4321">
            <w:pPr>
              <w:tabs>
                <w:tab w:val="right" w:pos="2680"/>
              </w:tabs>
              <w:jc w:val="right"/>
              <w:rPr>
                <w:b/>
              </w:rPr>
            </w:pPr>
            <w:r>
              <w:rPr>
                <w:b/>
              </w:rPr>
              <w:t xml:space="preserve">Address </w:t>
            </w:r>
          </w:p>
        </w:tc>
        <w:tc>
          <w:tcPr>
            <w:tcW w:w="6469" w:type="dxa"/>
            <w:gridSpan w:val="4"/>
          </w:tcPr>
          <w:p w:rsidR="00CC1235" w:rsidRDefault="00CC1235" w:rsidP="00CC1235"/>
          <w:p w:rsidR="008221C1" w:rsidRDefault="008221C1" w:rsidP="00CC1235"/>
          <w:p w:rsidR="008221C1" w:rsidRDefault="008221C1" w:rsidP="00CC1235"/>
          <w:p w:rsidR="008221C1" w:rsidRDefault="008221C1" w:rsidP="00CC1235"/>
        </w:tc>
      </w:tr>
      <w:tr w:rsidR="00612A23" w:rsidTr="008221C1">
        <w:trPr>
          <w:trHeight w:val="352"/>
        </w:trPr>
        <w:tc>
          <w:tcPr>
            <w:tcW w:w="2952" w:type="dxa"/>
            <w:shd w:val="clear" w:color="auto" w:fill="EEECE1" w:themeFill="background2"/>
          </w:tcPr>
          <w:p w:rsidR="00612A23" w:rsidRDefault="00612A23" w:rsidP="001C4321">
            <w:pPr>
              <w:tabs>
                <w:tab w:val="right" w:pos="2680"/>
              </w:tabs>
              <w:jc w:val="right"/>
              <w:rPr>
                <w:b/>
              </w:rPr>
            </w:pPr>
            <w:r>
              <w:rPr>
                <w:b/>
              </w:rPr>
              <w:t>Contact</w:t>
            </w:r>
          </w:p>
        </w:tc>
        <w:tc>
          <w:tcPr>
            <w:tcW w:w="6469" w:type="dxa"/>
            <w:gridSpan w:val="4"/>
          </w:tcPr>
          <w:p w:rsidR="00612A23" w:rsidRDefault="00612A23" w:rsidP="00CC1235"/>
        </w:tc>
      </w:tr>
      <w:tr w:rsidR="00612A23" w:rsidTr="008221C1">
        <w:trPr>
          <w:trHeight w:val="373"/>
        </w:trPr>
        <w:tc>
          <w:tcPr>
            <w:tcW w:w="2952" w:type="dxa"/>
            <w:shd w:val="clear" w:color="auto" w:fill="EEECE1" w:themeFill="background2"/>
          </w:tcPr>
          <w:p w:rsidR="00612A23" w:rsidRDefault="00612A23" w:rsidP="001C4321">
            <w:pPr>
              <w:tabs>
                <w:tab w:val="right" w:pos="2680"/>
              </w:tabs>
              <w:jc w:val="right"/>
              <w:rPr>
                <w:b/>
              </w:rPr>
            </w:pPr>
            <w:r>
              <w:rPr>
                <w:b/>
              </w:rPr>
              <w:t>Position in Group</w:t>
            </w:r>
          </w:p>
        </w:tc>
        <w:tc>
          <w:tcPr>
            <w:tcW w:w="6469" w:type="dxa"/>
            <w:gridSpan w:val="4"/>
          </w:tcPr>
          <w:p w:rsidR="00612A23" w:rsidRDefault="00612A23" w:rsidP="001C4321"/>
        </w:tc>
      </w:tr>
      <w:tr w:rsidR="00612A23" w:rsidTr="008221C1">
        <w:trPr>
          <w:trHeight w:val="747"/>
        </w:trPr>
        <w:tc>
          <w:tcPr>
            <w:tcW w:w="9422" w:type="dxa"/>
            <w:gridSpan w:val="5"/>
            <w:shd w:val="clear" w:color="auto" w:fill="FFFFFF" w:themeFill="background1"/>
          </w:tcPr>
          <w:p w:rsidR="00612A23" w:rsidRDefault="00612A23" w:rsidP="001C4321"/>
          <w:p w:rsidR="00820D04" w:rsidRPr="00FE5507" w:rsidRDefault="00820D04" w:rsidP="008221C1">
            <w:pPr>
              <w:pStyle w:val="ListParagraph"/>
              <w:rPr>
                <w:b/>
              </w:rPr>
            </w:pPr>
          </w:p>
        </w:tc>
      </w:tr>
      <w:tr w:rsidR="00612A23" w:rsidTr="008221C1">
        <w:trPr>
          <w:trHeight w:val="373"/>
        </w:trPr>
        <w:tc>
          <w:tcPr>
            <w:tcW w:w="9422" w:type="dxa"/>
            <w:gridSpan w:val="5"/>
            <w:shd w:val="clear" w:color="auto" w:fill="EEECE1" w:themeFill="background2"/>
          </w:tcPr>
          <w:p w:rsidR="00612A23" w:rsidRPr="00FE5507" w:rsidRDefault="00612A23" w:rsidP="008221C1">
            <w:pPr>
              <w:rPr>
                <w:b/>
              </w:rPr>
            </w:pPr>
            <w:r>
              <w:rPr>
                <w:b/>
              </w:rPr>
              <w:t xml:space="preserve">Why is the </w:t>
            </w:r>
            <w:r w:rsidR="008221C1">
              <w:rPr>
                <w:b/>
              </w:rPr>
              <w:t xml:space="preserve">Van </w:t>
            </w:r>
            <w:r>
              <w:rPr>
                <w:b/>
              </w:rPr>
              <w:t xml:space="preserve"> </w:t>
            </w:r>
            <w:r w:rsidR="008221C1">
              <w:rPr>
                <w:b/>
              </w:rPr>
              <w:t>Required</w:t>
            </w:r>
          </w:p>
        </w:tc>
      </w:tr>
      <w:tr w:rsidR="00612A23" w:rsidTr="008221C1">
        <w:trPr>
          <w:trHeight w:val="1474"/>
        </w:trPr>
        <w:tc>
          <w:tcPr>
            <w:tcW w:w="9422" w:type="dxa"/>
            <w:gridSpan w:val="5"/>
            <w:shd w:val="clear" w:color="auto" w:fill="FFFFFF" w:themeFill="background1"/>
          </w:tcPr>
          <w:p w:rsidR="00612A23" w:rsidRDefault="00612A23" w:rsidP="001C4321">
            <w:pPr>
              <w:jc w:val="both"/>
              <w:rPr>
                <w:b/>
              </w:rPr>
            </w:pPr>
          </w:p>
          <w:p w:rsidR="007F45DA" w:rsidRDefault="007F45DA" w:rsidP="001C4321">
            <w:pPr>
              <w:jc w:val="both"/>
              <w:rPr>
                <w:b/>
              </w:rPr>
            </w:pPr>
          </w:p>
          <w:p w:rsidR="007F45DA" w:rsidRDefault="007F45DA" w:rsidP="001C4321">
            <w:pPr>
              <w:jc w:val="both"/>
              <w:rPr>
                <w:b/>
              </w:rPr>
            </w:pPr>
          </w:p>
          <w:p w:rsidR="007F45DA" w:rsidRPr="008C4886" w:rsidRDefault="007F45DA" w:rsidP="001C4321">
            <w:pPr>
              <w:jc w:val="both"/>
              <w:rPr>
                <w:b/>
              </w:rPr>
            </w:pPr>
          </w:p>
        </w:tc>
      </w:tr>
      <w:tr w:rsidR="00612A23" w:rsidTr="008221C1">
        <w:trPr>
          <w:trHeight w:val="352"/>
        </w:trPr>
        <w:tc>
          <w:tcPr>
            <w:tcW w:w="9422" w:type="dxa"/>
            <w:gridSpan w:val="5"/>
            <w:shd w:val="clear" w:color="auto" w:fill="EEECE1" w:themeFill="background2"/>
          </w:tcPr>
          <w:p w:rsidR="00612A23" w:rsidRDefault="00612A23" w:rsidP="001C4321">
            <w:pPr>
              <w:rPr>
                <w:b/>
              </w:rPr>
            </w:pPr>
            <w:r>
              <w:rPr>
                <w:b/>
              </w:rPr>
              <w:t>Who will benefit</w:t>
            </w:r>
          </w:p>
        </w:tc>
      </w:tr>
      <w:tr w:rsidR="00612A23" w:rsidTr="008221C1">
        <w:trPr>
          <w:trHeight w:val="1564"/>
        </w:trPr>
        <w:tc>
          <w:tcPr>
            <w:tcW w:w="9422" w:type="dxa"/>
            <w:gridSpan w:val="5"/>
            <w:shd w:val="clear" w:color="auto" w:fill="auto"/>
          </w:tcPr>
          <w:p w:rsidR="00612A23" w:rsidRDefault="00612A23" w:rsidP="001C4321">
            <w:pPr>
              <w:rPr>
                <w:b/>
              </w:rPr>
            </w:pPr>
          </w:p>
          <w:p w:rsidR="00612A23" w:rsidRDefault="00612A23" w:rsidP="008221C1">
            <w:pPr>
              <w:rPr>
                <w:b/>
              </w:rPr>
            </w:pPr>
          </w:p>
        </w:tc>
      </w:tr>
    </w:tbl>
    <w:p w:rsidR="006D2C01" w:rsidRDefault="006D2C01" w:rsidP="005C3E59">
      <w:pPr>
        <w:pStyle w:val="ListParagraph"/>
        <w:spacing w:after="0" w:line="240" w:lineRule="auto"/>
        <w:jc w:val="center"/>
        <w:rPr>
          <w:b/>
        </w:rPr>
      </w:pPr>
    </w:p>
    <w:sectPr w:rsidR="006D2C01" w:rsidSect="005C3E5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135" w:right="1440" w:bottom="1440" w:left="1440" w:header="142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E5D62" w:rsidRDefault="008E5D62" w:rsidP="001C4321">
      <w:pPr>
        <w:spacing w:after="0" w:line="240" w:lineRule="auto"/>
      </w:pPr>
      <w:r>
        <w:separator/>
      </w:r>
    </w:p>
  </w:endnote>
  <w:endnote w:type="continuationSeparator" w:id="0">
    <w:p w:rsidR="008E5D62" w:rsidRDefault="008E5D62" w:rsidP="001C43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851A8" w:rsidRDefault="000851A8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C3E59" w:rsidRDefault="002A1F0D" w:rsidP="00C57DD4">
    <w:pPr>
      <w:ind w:left="-284"/>
      <w:jc w:val="center"/>
    </w:pPr>
    <w:r w:rsidRPr="000851A8">
      <w:rPr>
        <w:b/>
        <w:noProof/>
        <w:sz w:val="32"/>
        <w:szCs w:val="32"/>
        <w:lang w:eastAsia="en-IE"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0</wp:posOffset>
          </wp:positionH>
          <wp:positionV relativeFrom="paragraph">
            <wp:posOffset>165100</wp:posOffset>
          </wp:positionV>
          <wp:extent cx="1876425" cy="468630"/>
          <wp:effectExtent l="0" t="0" r="9525" b="7620"/>
          <wp:wrapTight wrapText="bothSides">
            <wp:wrapPolygon edited="0">
              <wp:start x="0" y="0"/>
              <wp:lineTo x="0" y="21073"/>
              <wp:lineTo x="21490" y="21073"/>
              <wp:lineTo x="21490" y="0"/>
              <wp:lineTo x="0" y="0"/>
            </wp:wrapPolygon>
          </wp:wrapTight>
          <wp:docPr id="1" name="Picture 1" descr="C:\Users\dkenny\Downloads\LOGOS\DSP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dkenny\Downloads\LOGOS\DSP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76425" cy="4686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C3E59">
      <w:rPr>
        <w:b/>
        <w:sz w:val="32"/>
        <w:szCs w:val="32"/>
      </w:rPr>
      <w:t xml:space="preserve"> </w:t>
    </w:r>
    <w:r w:rsidR="005C3E59">
      <w:rPr>
        <w:noProof/>
        <w:lang w:eastAsia="en-IE"/>
      </w:rPr>
      <w:drawing>
        <wp:inline distT="0" distB="0" distL="0" distR="0" wp14:anchorId="13C60482" wp14:editId="2EA79AFC">
          <wp:extent cx="3505200" cy="771123"/>
          <wp:effectExtent l="0" t="0" r="0" b="0"/>
          <wp:docPr id="2049" name="Picture 204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3713941" cy="81704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1C4321" w:rsidRDefault="001C4321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851A8" w:rsidRDefault="000851A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E5D62" w:rsidRDefault="008E5D62" w:rsidP="001C4321">
      <w:pPr>
        <w:spacing w:after="0" w:line="240" w:lineRule="auto"/>
      </w:pPr>
      <w:r>
        <w:separator/>
      </w:r>
    </w:p>
  </w:footnote>
  <w:footnote w:type="continuationSeparator" w:id="0">
    <w:p w:rsidR="008E5D62" w:rsidRDefault="008E5D62" w:rsidP="001C432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851A8" w:rsidRDefault="000851A8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C3E59" w:rsidRDefault="002A1F0D">
    <w:pPr>
      <w:pStyle w:val="Header"/>
    </w:pPr>
    <w:r w:rsidRPr="002A1F0D">
      <w:rPr>
        <w:noProof/>
        <w:lang w:eastAsia="en-IE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1609725</wp:posOffset>
          </wp:positionH>
          <wp:positionV relativeFrom="paragraph">
            <wp:posOffset>62230</wp:posOffset>
          </wp:positionV>
          <wp:extent cx="2480945" cy="821690"/>
          <wp:effectExtent l="0" t="0" r="0" b="0"/>
          <wp:wrapTopAndBottom/>
          <wp:docPr id="2" name="Picture 2" descr="C:\Users\dkenny\Downloads\LOGOS\DLDC Rev logo\DLDC White main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dkenny\Downloads\LOGOS\DLDC Rev logo\DLDC White main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80945" cy="8216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bookmarkStart w:id="0" w:name="_GoBack"/>
    <w:bookmarkEnd w:id="0"/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851A8" w:rsidRDefault="000851A8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90" type="#_x0000_t75" style="width:3in;height:3in" o:bullet="t"/>
    </w:pict>
  </w:numPicBullet>
  <w:numPicBullet w:numPicBulletId="1">
    <w:pict>
      <v:shape id="_x0000_i1091" type="#_x0000_t75" style="width:3in;height:3in" o:bullet="t"/>
    </w:pict>
  </w:numPicBullet>
  <w:abstractNum w:abstractNumId="0" w15:restartNumberingAfterBreak="0">
    <w:nsid w:val="00810195"/>
    <w:multiLevelType w:val="hybridMultilevel"/>
    <w:tmpl w:val="D132FA0E"/>
    <w:lvl w:ilvl="0" w:tplc="1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A444F4"/>
    <w:multiLevelType w:val="hybridMultilevel"/>
    <w:tmpl w:val="226617A6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2334C8"/>
    <w:multiLevelType w:val="hybridMultilevel"/>
    <w:tmpl w:val="14FC8F66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446048"/>
    <w:multiLevelType w:val="hybridMultilevel"/>
    <w:tmpl w:val="DBF8677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2600A1"/>
    <w:multiLevelType w:val="hybridMultilevel"/>
    <w:tmpl w:val="B5BA31C4"/>
    <w:lvl w:ilvl="0" w:tplc="1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7C2FF1"/>
    <w:multiLevelType w:val="multilevel"/>
    <w:tmpl w:val="F2BCDB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PicBulletId w:val="1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249F0E09"/>
    <w:multiLevelType w:val="hybridMultilevel"/>
    <w:tmpl w:val="52CAA006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3924D4"/>
    <w:multiLevelType w:val="hybridMultilevel"/>
    <w:tmpl w:val="1102BBF6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844179"/>
    <w:multiLevelType w:val="hybridMultilevel"/>
    <w:tmpl w:val="06680BCA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0D46D4"/>
    <w:multiLevelType w:val="hybridMultilevel"/>
    <w:tmpl w:val="0470AEA8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E805E1"/>
    <w:multiLevelType w:val="hybridMultilevel"/>
    <w:tmpl w:val="531A5CA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D553D1"/>
    <w:multiLevelType w:val="hybridMultilevel"/>
    <w:tmpl w:val="670477C2"/>
    <w:lvl w:ilvl="0" w:tplc="1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2377AF7"/>
    <w:multiLevelType w:val="hybridMultilevel"/>
    <w:tmpl w:val="46FA6FC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474A5F"/>
    <w:multiLevelType w:val="hybridMultilevel"/>
    <w:tmpl w:val="A462C9E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603D94"/>
    <w:multiLevelType w:val="hybridMultilevel"/>
    <w:tmpl w:val="4E10543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3825CED"/>
    <w:multiLevelType w:val="hybridMultilevel"/>
    <w:tmpl w:val="729A027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A0D7013"/>
    <w:multiLevelType w:val="hybridMultilevel"/>
    <w:tmpl w:val="DA74187A"/>
    <w:lvl w:ilvl="0" w:tplc="1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D501120"/>
    <w:multiLevelType w:val="hybridMultilevel"/>
    <w:tmpl w:val="4DD456F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F9B00F9"/>
    <w:multiLevelType w:val="hybridMultilevel"/>
    <w:tmpl w:val="F2265E3A"/>
    <w:lvl w:ilvl="0" w:tplc="1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8F590E"/>
    <w:multiLevelType w:val="hybridMultilevel"/>
    <w:tmpl w:val="70B2FF5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38F3D62"/>
    <w:multiLevelType w:val="hybridMultilevel"/>
    <w:tmpl w:val="3EA21E6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40F6733"/>
    <w:multiLevelType w:val="hybridMultilevel"/>
    <w:tmpl w:val="AA6ED3C2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A6A27BA"/>
    <w:multiLevelType w:val="hybridMultilevel"/>
    <w:tmpl w:val="9A005C5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5785431"/>
    <w:multiLevelType w:val="hybridMultilevel"/>
    <w:tmpl w:val="509AB0CA"/>
    <w:lvl w:ilvl="0" w:tplc="1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1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77C50ABB"/>
    <w:multiLevelType w:val="hybridMultilevel"/>
    <w:tmpl w:val="B79C695A"/>
    <w:lvl w:ilvl="0" w:tplc="1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CB87429"/>
    <w:multiLevelType w:val="hybridMultilevel"/>
    <w:tmpl w:val="37A083B6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FA76E0A"/>
    <w:multiLevelType w:val="hybridMultilevel"/>
    <w:tmpl w:val="967A4B18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20"/>
  </w:num>
  <w:num w:numId="3">
    <w:abstractNumId w:val="25"/>
  </w:num>
  <w:num w:numId="4">
    <w:abstractNumId w:val="7"/>
  </w:num>
  <w:num w:numId="5">
    <w:abstractNumId w:val="26"/>
  </w:num>
  <w:num w:numId="6">
    <w:abstractNumId w:val="12"/>
  </w:num>
  <w:num w:numId="7">
    <w:abstractNumId w:val="9"/>
  </w:num>
  <w:num w:numId="8">
    <w:abstractNumId w:val="10"/>
  </w:num>
  <w:num w:numId="9">
    <w:abstractNumId w:val="1"/>
  </w:num>
  <w:num w:numId="10">
    <w:abstractNumId w:val="3"/>
  </w:num>
  <w:num w:numId="11">
    <w:abstractNumId w:val="22"/>
  </w:num>
  <w:num w:numId="12">
    <w:abstractNumId w:val="6"/>
  </w:num>
  <w:num w:numId="13">
    <w:abstractNumId w:val="13"/>
  </w:num>
  <w:num w:numId="14">
    <w:abstractNumId w:val="19"/>
  </w:num>
  <w:num w:numId="15">
    <w:abstractNumId w:val="21"/>
  </w:num>
  <w:num w:numId="16">
    <w:abstractNumId w:val="5"/>
  </w:num>
  <w:num w:numId="17">
    <w:abstractNumId w:val="17"/>
  </w:num>
  <w:num w:numId="18">
    <w:abstractNumId w:val="14"/>
  </w:num>
  <w:num w:numId="19">
    <w:abstractNumId w:val="0"/>
  </w:num>
  <w:num w:numId="20">
    <w:abstractNumId w:val="24"/>
  </w:num>
  <w:num w:numId="21">
    <w:abstractNumId w:val="11"/>
  </w:num>
  <w:num w:numId="22">
    <w:abstractNumId w:val="23"/>
  </w:num>
  <w:num w:numId="23">
    <w:abstractNumId w:val="18"/>
  </w:num>
  <w:num w:numId="24">
    <w:abstractNumId w:val="4"/>
  </w:num>
  <w:num w:numId="25">
    <w:abstractNumId w:val="16"/>
  </w:num>
  <w:num w:numId="26">
    <w:abstractNumId w:val="8"/>
  </w:num>
  <w:num w:numId="2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3sDSxMLQ0s7QwsTRR0lEKTi0uzszPAykwrAUAWGA8diwAAAA="/>
  </w:docVars>
  <w:rsids>
    <w:rsidRoot w:val="00BC3CA0"/>
    <w:rsid w:val="00000C02"/>
    <w:rsid w:val="00014D39"/>
    <w:rsid w:val="00017390"/>
    <w:rsid w:val="000469F8"/>
    <w:rsid w:val="000851A8"/>
    <w:rsid w:val="000A014B"/>
    <w:rsid w:val="000A7EFB"/>
    <w:rsid w:val="001105DC"/>
    <w:rsid w:val="001276A7"/>
    <w:rsid w:val="001C4321"/>
    <w:rsid w:val="001D1178"/>
    <w:rsid w:val="001F5E99"/>
    <w:rsid w:val="002020DC"/>
    <w:rsid w:val="0027274D"/>
    <w:rsid w:val="002A1F0D"/>
    <w:rsid w:val="002C3929"/>
    <w:rsid w:val="00397782"/>
    <w:rsid w:val="003A701F"/>
    <w:rsid w:val="003E4A0D"/>
    <w:rsid w:val="003E76DC"/>
    <w:rsid w:val="004E248E"/>
    <w:rsid w:val="004E2630"/>
    <w:rsid w:val="004E3AB3"/>
    <w:rsid w:val="005956C8"/>
    <w:rsid w:val="005969D3"/>
    <w:rsid w:val="005B2E00"/>
    <w:rsid w:val="005B538D"/>
    <w:rsid w:val="005C3E59"/>
    <w:rsid w:val="005C76C7"/>
    <w:rsid w:val="00607A4F"/>
    <w:rsid w:val="00612A23"/>
    <w:rsid w:val="006130F6"/>
    <w:rsid w:val="00613373"/>
    <w:rsid w:val="006163A6"/>
    <w:rsid w:val="00663939"/>
    <w:rsid w:val="006C65F3"/>
    <w:rsid w:val="006D2C01"/>
    <w:rsid w:val="006D5A70"/>
    <w:rsid w:val="00715C46"/>
    <w:rsid w:val="0073287F"/>
    <w:rsid w:val="00763404"/>
    <w:rsid w:val="00763D5A"/>
    <w:rsid w:val="00797813"/>
    <w:rsid w:val="007C569F"/>
    <w:rsid w:val="007F45DA"/>
    <w:rsid w:val="00820D04"/>
    <w:rsid w:val="008221C1"/>
    <w:rsid w:val="00827A74"/>
    <w:rsid w:val="008D2F6A"/>
    <w:rsid w:val="008E5D62"/>
    <w:rsid w:val="00923332"/>
    <w:rsid w:val="00973F16"/>
    <w:rsid w:val="009C14F9"/>
    <w:rsid w:val="00A17A60"/>
    <w:rsid w:val="00BB138D"/>
    <w:rsid w:val="00BC3CA0"/>
    <w:rsid w:val="00BC45B8"/>
    <w:rsid w:val="00C12327"/>
    <w:rsid w:val="00C13D97"/>
    <w:rsid w:val="00C43575"/>
    <w:rsid w:val="00C57DD4"/>
    <w:rsid w:val="00C64BF8"/>
    <w:rsid w:val="00CC1235"/>
    <w:rsid w:val="00D61D9C"/>
    <w:rsid w:val="00D81CCC"/>
    <w:rsid w:val="00E53885"/>
    <w:rsid w:val="00EE25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47346710-656F-442F-9593-332FCDAD12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3CA0"/>
    <w:pPr>
      <w:ind w:left="720"/>
      <w:contextualSpacing/>
    </w:pPr>
  </w:style>
  <w:style w:type="table" w:styleId="TableGrid">
    <w:name w:val="Table Grid"/>
    <w:basedOn w:val="TableNormal"/>
    <w:uiPriority w:val="59"/>
    <w:rsid w:val="00D81C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C14F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14F9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6C65F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E"/>
    </w:rPr>
  </w:style>
  <w:style w:type="character" w:styleId="Emphasis">
    <w:name w:val="Emphasis"/>
    <w:basedOn w:val="DefaultParagraphFont"/>
    <w:uiPriority w:val="20"/>
    <w:qFormat/>
    <w:rsid w:val="006C65F3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1C432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4321"/>
  </w:style>
  <w:style w:type="paragraph" w:styleId="Footer">
    <w:name w:val="footer"/>
    <w:basedOn w:val="Normal"/>
    <w:link w:val="FooterChar"/>
    <w:uiPriority w:val="99"/>
    <w:unhideWhenUsed/>
    <w:rsid w:val="001C432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432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9619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616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39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4844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20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94453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4019581">
                              <w:marLeft w:val="-600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1058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3670787">
                                      <w:marLeft w:val="6225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475555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2615276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56674021">
                                                  <w:marLeft w:val="0"/>
                                                  <w:marRight w:val="0"/>
                                                  <w:marTop w:val="75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68790612">
                                                      <w:marLeft w:val="0"/>
                                                      <w:marRight w:val="0"/>
                                                      <w:marTop w:val="75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3656683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0923251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8511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31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17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7586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989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98691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5537960">
                              <w:marLeft w:val="-600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500528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54320845">
                                      <w:marLeft w:val="6225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67194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24083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2018268">
                                                  <w:marLeft w:val="0"/>
                                                  <w:marRight w:val="0"/>
                                                  <w:marTop w:val="75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3400872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st</Company>
  <LinksUpToDate>false</LinksUpToDate>
  <CharactersWithSpaces>4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Donna Kenny</cp:lastModifiedBy>
  <cp:revision>4</cp:revision>
  <cp:lastPrinted>2018-12-20T15:07:00Z</cp:lastPrinted>
  <dcterms:created xsi:type="dcterms:W3CDTF">2020-03-10T15:29:00Z</dcterms:created>
  <dcterms:modified xsi:type="dcterms:W3CDTF">2020-03-10T15:51:00Z</dcterms:modified>
</cp:coreProperties>
</file>